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DF7AE6" w14:textId="3ABC9FB1" w:rsidR="005E14B5" w:rsidRDefault="005E14B5" w:rsidP="005E14B5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t xml:space="preserve">סיכום פגישה </w:t>
      </w:r>
      <w:r>
        <w:rPr>
          <w:rFonts w:hint="cs"/>
          <w:b/>
          <w:bCs/>
          <w:sz w:val="52"/>
          <w:szCs w:val="52"/>
          <w:u w:val="single"/>
          <w:rtl/>
        </w:rPr>
        <w:t>10</w:t>
      </w:r>
      <w:r>
        <w:rPr>
          <w:rFonts w:hint="cs"/>
          <w:b/>
          <w:bCs/>
          <w:sz w:val="52"/>
          <w:szCs w:val="52"/>
          <w:u w:val="single"/>
          <w:rtl/>
        </w:rPr>
        <w:t>/</w:t>
      </w:r>
      <w:r>
        <w:rPr>
          <w:rFonts w:hint="cs"/>
          <w:b/>
          <w:bCs/>
          <w:sz w:val="52"/>
          <w:szCs w:val="52"/>
          <w:u w:val="single"/>
          <w:rtl/>
        </w:rPr>
        <w:t>11</w:t>
      </w:r>
      <w:r>
        <w:rPr>
          <w:rFonts w:hint="cs"/>
          <w:b/>
          <w:bCs/>
          <w:sz w:val="52"/>
          <w:szCs w:val="52"/>
          <w:u w:val="single"/>
          <w:rtl/>
        </w:rPr>
        <w:t>/19</w:t>
      </w:r>
    </w:p>
    <w:p w14:paraId="7ECC0B53" w14:textId="77777777" w:rsidR="005E14B5" w:rsidRDefault="005E14B5" w:rsidP="005E14B5">
      <w:pPr>
        <w:pStyle w:val="ListParagraph"/>
        <w:bidi/>
      </w:pPr>
    </w:p>
    <w:p w14:paraId="68BCC0F3" w14:textId="6DEA17A2" w:rsidR="005E14B5" w:rsidRPr="00AA2654" w:rsidRDefault="005E14B5" w:rsidP="00AA2654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 w:hint="cs"/>
          <w:sz w:val="28"/>
          <w:szCs w:val="28"/>
        </w:rPr>
      </w:pPr>
      <w:r w:rsidRPr="005E14B5">
        <w:rPr>
          <w:rFonts w:asciiTheme="minorBidi" w:hAnsiTheme="minorBidi" w:hint="cs"/>
          <w:sz w:val="28"/>
          <w:szCs w:val="28"/>
          <w:rtl/>
        </w:rPr>
        <w:t>הצגת מצגת (מצורפת)</w:t>
      </w:r>
      <w:r>
        <w:rPr>
          <w:rFonts w:asciiTheme="minorBidi" w:hAnsiTheme="minorBidi" w:hint="cs"/>
          <w:sz w:val="28"/>
          <w:szCs w:val="28"/>
          <w:rtl/>
        </w:rPr>
        <w:t xml:space="preserve"> הסבר על הנעשה עד עכשיו</w:t>
      </w:r>
    </w:p>
    <w:p w14:paraId="489981C2" w14:textId="468BCAA1" w:rsidR="005E14B5" w:rsidRPr="00AA2654" w:rsidRDefault="005E14B5" w:rsidP="00AA2654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לבדוק אם בין המטרות יש קשר ( בין המניפולטיביות לזמן  ובינם לבין </w:t>
      </w:r>
      <w:r>
        <w:rPr>
          <w:rFonts w:asciiTheme="minorBidi" w:hAnsiTheme="minorBidi" w:hint="cs"/>
          <w:sz w:val="28"/>
          <w:szCs w:val="28"/>
        </w:rPr>
        <w:t>MID RANGE PROXIMITY</w:t>
      </w:r>
      <w:r>
        <w:rPr>
          <w:rFonts w:asciiTheme="minorBidi" w:hAnsiTheme="minorBidi" w:hint="cs"/>
          <w:sz w:val="28"/>
          <w:szCs w:val="28"/>
          <w:rtl/>
        </w:rPr>
        <w:t>)</w:t>
      </w:r>
    </w:p>
    <w:p w14:paraId="7BE958A7" w14:textId="028B93A6" w:rsidR="005E14B5" w:rsidRPr="00AA2654" w:rsidRDefault="005E14B5" w:rsidP="00AA2654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 w:hint="cs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להכין טבלת קונספטים</w:t>
      </w:r>
    </w:p>
    <w:p w14:paraId="1C24836C" w14:textId="5B9A37FA" w:rsidR="00852478" w:rsidRPr="00AA2654" w:rsidRDefault="00852478" w:rsidP="00AA2654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עמי: לשלוח לתמיר -   </w:t>
      </w:r>
    </w:p>
    <w:p w14:paraId="4827D416" w14:textId="77777777" w:rsidR="00852478" w:rsidRPr="00AA2654" w:rsidRDefault="00852478" w:rsidP="00AA2654">
      <w:pPr>
        <w:pStyle w:val="ListParagraph"/>
        <w:numPr>
          <w:ilvl w:val="1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מאמר מ-2015  </w:t>
      </w:r>
    </w:p>
    <w:p w14:paraId="08A89556" w14:textId="2AEDF859" w:rsidR="00852478" w:rsidRPr="00AA2654" w:rsidRDefault="00852478" w:rsidP="00AA2654">
      <w:pPr>
        <w:pStyle w:val="ListParagraph"/>
        <w:numPr>
          <w:ilvl w:val="1"/>
          <w:numId w:val="8"/>
        </w:numPr>
        <w:bidi/>
        <w:spacing w:line="360" w:lineRule="auto"/>
        <w:rPr>
          <w:rFonts w:asciiTheme="minorBidi" w:hAnsiTheme="minorBidi" w:hint="cs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מאמר אלירן פרחי</w:t>
      </w:r>
    </w:p>
    <w:p w14:paraId="137B5843" w14:textId="6FBAAC99" w:rsidR="00852478" w:rsidRPr="00AA2654" w:rsidRDefault="00852478" w:rsidP="00AA2654">
      <w:pPr>
        <w:pStyle w:val="ListParagraph"/>
        <w:numPr>
          <w:ilvl w:val="1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  </w:t>
      </w:r>
      <w:r>
        <w:rPr>
          <w:rFonts w:asciiTheme="minorBidi" w:hAnsiTheme="minorBidi" w:hint="cs"/>
          <w:sz w:val="28"/>
          <w:szCs w:val="28"/>
          <w:rtl/>
        </w:rPr>
        <w:t xml:space="preserve">תזה </w:t>
      </w:r>
      <w:r>
        <w:rPr>
          <w:rFonts w:asciiTheme="minorBidi" w:hAnsiTheme="minorBidi"/>
          <w:sz w:val="28"/>
          <w:szCs w:val="28"/>
          <w:rtl/>
        </w:rPr>
        <w:t>–</w:t>
      </w:r>
      <w:r>
        <w:rPr>
          <w:rFonts w:asciiTheme="minorBidi" w:hAnsiTheme="minorBidi" w:hint="cs"/>
          <w:sz w:val="28"/>
          <w:szCs w:val="28"/>
          <w:rtl/>
        </w:rPr>
        <w:t xml:space="preserve"> ברק </w:t>
      </w:r>
      <w:proofErr w:type="spellStart"/>
      <w:r>
        <w:rPr>
          <w:rFonts w:asciiTheme="minorBidi" w:hAnsiTheme="minorBidi" w:hint="cs"/>
          <w:sz w:val="28"/>
          <w:szCs w:val="28"/>
          <w:rtl/>
        </w:rPr>
        <w:t>סמינה</w:t>
      </w:r>
      <w:proofErr w:type="spellEnd"/>
      <w:r>
        <w:rPr>
          <w:rFonts w:asciiTheme="minorBidi" w:hAnsiTheme="minorBidi" w:hint="cs"/>
          <w:sz w:val="28"/>
          <w:szCs w:val="28"/>
          <w:rtl/>
        </w:rPr>
        <w:t xml:space="preserve">   ( נקבע פגישה בנפרד)</w:t>
      </w:r>
    </w:p>
    <w:p w14:paraId="677C5986" w14:textId="5B1252FB" w:rsidR="00852478" w:rsidRPr="00AA2654" w:rsidRDefault="00852478" w:rsidP="00AA2654">
      <w:pPr>
        <w:pStyle w:val="ListParagraph"/>
        <w:numPr>
          <w:ilvl w:val="1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>מספר אלון שניר</w:t>
      </w:r>
    </w:p>
    <w:p w14:paraId="2F6D0FCA" w14:textId="4BD36A9B" w:rsidR="00852478" w:rsidRPr="00AA2654" w:rsidRDefault="00852478" w:rsidP="00AA2654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</w:p>
    <w:p w14:paraId="22A87D12" w14:textId="5FFBF55A" w:rsidR="005E14B5" w:rsidRDefault="005E14B5" w:rsidP="005E14B5">
      <w:pPr>
        <w:bidi/>
        <w:rPr>
          <w:rtl/>
        </w:rPr>
      </w:pPr>
      <w:bookmarkStart w:id="0" w:name="_GoBack"/>
      <w:bookmarkEnd w:id="0"/>
      <w:r>
        <w:br w:type="page"/>
      </w:r>
    </w:p>
    <w:p w14:paraId="7A5242DD" w14:textId="57D385B1" w:rsidR="00582681" w:rsidRDefault="00582681" w:rsidP="005E14B5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lastRenderedPageBreak/>
        <w:t>סיכום פגישה 18/07/19</w:t>
      </w:r>
    </w:p>
    <w:p w14:paraId="40DC0C33" w14:textId="77777777" w:rsidR="005046CB" w:rsidRPr="005046CB" w:rsidRDefault="005046CB" w:rsidP="005046CB">
      <w:pPr>
        <w:bidi/>
        <w:rPr>
          <w:rtl/>
        </w:rPr>
      </w:pPr>
    </w:p>
    <w:p w14:paraId="54CCDA5E" w14:textId="77777777" w:rsidR="00582681" w:rsidRPr="005046CB" w:rsidRDefault="00582681" w:rsidP="005046CB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ברר עם אורית על צירוף אביטל בתור מנחה רשמי</w:t>
      </w:r>
    </w:p>
    <w:p w14:paraId="51E219D2" w14:textId="63E0AFC3" w:rsidR="00582681" w:rsidRPr="005046CB" w:rsidRDefault="00582681" w:rsidP="00AE1778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עד אוקטובר להגדיר </w:t>
      </w:r>
      <w:r w:rsidR="00AE1778">
        <w:rPr>
          <w:rFonts w:asciiTheme="minorBidi" w:hAnsiTheme="minorBidi" w:hint="cs"/>
          <w:sz w:val="28"/>
          <w:szCs w:val="28"/>
          <w:rtl/>
        </w:rPr>
        <w:t>את מטרות האופטימיזציה</w:t>
      </w:r>
      <w:r w:rsidRPr="005046CB">
        <w:rPr>
          <w:rFonts w:asciiTheme="minorBidi" w:hAnsiTheme="minorBidi"/>
          <w:sz w:val="28"/>
          <w:szCs w:val="28"/>
          <w:rtl/>
        </w:rPr>
        <w:t xml:space="preserve"> ולסיים עם סימולטור</w:t>
      </w:r>
    </w:p>
    <w:p w14:paraId="6A0566AD" w14:textId="3DC3AC0C" w:rsidR="00582681" w:rsidRPr="005046CB" w:rsidRDefault="00AE1778" w:rsidP="005046CB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סקירת </w:t>
      </w:r>
      <w:r w:rsidRPr="005046CB">
        <w:rPr>
          <w:rFonts w:asciiTheme="minorBidi" w:hAnsiTheme="minorBidi"/>
          <w:sz w:val="28"/>
          <w:szCs w:val="28"/>
          <w:rtl/>
        </w:rPr>
        <w:t xml:space="preserve"> </w:t>
      </w:r>
      <w:r w:rsidR="00582681" w:rsidRPr="005046CB">
        <w:rPr>
          <w:rFonts w:asciiTheme="minorBidi" w:hAnsiTheme="minorBidi"/>
          <w:sz w:val="28"/>
          <w:szCs w:val="28"/>
          <w:rtl/>
        </w:rPr>
        <w:t>סוגי מטרות של אופטימיזציה של זרועות רובוטיות (להיעזר במאמר של עמי)</w:t>
      </w:r>
      <w:r>
        <w:rPr>
          <w:rFonts w:asciiTheme="minorBidi" w:hAnsiTheme="minorBidi" w:hint="cs"/>
          <w:sz w:val="28"/>
          <w:szCs w:val="28"/>
          <w:rtl/>
        </w:rPr>
        <w:t xml:space="preserve"> וזאת בהקשר לסעיף הקודם</w:t>
      </w:r>
    </w:p>
    <w:p w14:paraId="6C40EF6F" w14:textId="54BF98EA" w:rsidR="00582681" w:rsidRPr="005046CB" w:rsidRDefault="00582681" w:rsidP="005046CB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חשב מדדים ולהשוות ביניהם</w:t>
      </w:r>
      <w:r w:rsidR="00BC201F">
        <w:rPr>
          <w:rFonts w:asciiTheme="minorBidi" w:hAnsiTheme="minorBidi"/>
          <w:sz w:val="28"/>
          <w:szCs w:val="28"/>
        </w:rPr>
        <w:t xml:space="preserve"> </w:t>
      </w:r>
      <w:r w:rsidR="00BC201F">
        <w:rPr>
          <w:rFonts w:asciiTheme="minorBidi" w:hAnsiTheme="minorBidi" w:hint="cs"/>
          <w:sz w:val="28"/>
          <w:szCs w:val="28"/>
          <w:rtl/>
        </w:rPr>
        <w:t xml:space="preserve"> לשם בחינת ביצועי הזרוע ו/או לשם בחירה כמטרת אופטימיזציה </w:t>
      </w:r>
    </w:p>
    <w:p w14:paraId="122E6771" w14:textId="77777777" w:rsidR="00582681" w:rsidRPr="005046CB" w:rsidRDefault="00582681" w:rsidP="005046CB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בסימולציה:</w:t>
      </w:r>
    </w:p>
    <w:p w14:paraId="1943261B" w14:textId="77777777" w:rsidR="00582681" w:rsidRPr="005046CB" w:rsidRDefault="00230F48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הוסיף ציר ורטיקלי שידמה את העגלה (לבדוק אם ניתן להוסיף את העגלה) –מוסיף דרגת חופש</w:t>
      </w:r>
    </w:p>
    <w:p w14:paraId="40199B4C" w14:textId="11E6C159" w:rsidR="001E0B03" w:rsidRPr="005046CB" w:rsidRDefault="001E0B03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פני שנכנסים לסימולציה לבצע בדיקת מעטפת</w:t>
      </w:r>
      <w:r w:rsidR="004C62FC">
        <w:rPr>
          <w:rFonts w:asciiTheme="minorBidi" w:hAnsiTheme="minorBidi" w:hint="cs"/>
          <w:sz w:val="28"/>
          <w:szCs w:val="28"/>
          <w:rtl/>
        </w:rPr>
        <w:t>-לוודא שכל נקודות הבדיקה נמצאות בטווח העבודה של הזרוע</w:t>
      </w:r>
    </w:p>
    <w:p w14:paraId="31678302" w14:textId="77777777" w:rsidR="001E0B03" w:rsidRPr="005046CB" w:rsidRDefault="001E0B03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תכנון מסלול: לשנות פלנר שלא יהיה אקראי (לבדוק </w:t>
      </w:r>
      <w:r w:rsidRPr="005046CB">
        <w:rPr>
          <w:rFonts w:asciiTheme="minorBidi" w:hAnsiTheme="minorBidi"/>
          <w:sz w:val="28"/>
          <w:szCs w:val="28"/>
        </w:rPr>
        <w:t>Trajectory Planning for Point to Point Motion</w:t>
      </w:r>
      <w:r w:rsidRPr="005046CB">
        <w:rPr>
          <w:rFonts w:asciiTheme="minorBidi" w:hAnsiTheme="minorBidi"/>
          <w:sz w:val="28"/>
          <w:szCs w:val="28"/>
          <w:rtl/>
        </w:rPr>
        <w:t>)</w:t>
      </w:r>
      <w:r w:rsidR="00AE1778">
        <w:rPr>
          <w:rFonts w:asciiTheme="minorBidi" w:hAnsiTheme="minorBidi" w:hint="cs"/>
          <w:sz w:val="28"/>
          <w:szCs w:val="28"/>
          <w:rtl/>
        </w:rPr>
        <w:t xml:space="preserve"> ולהשוות זמני ריצה לפלנרים השונים</w:t>
      </w:r>
    </w:p>
    <w:p w14:paraId="6B19B9BE" w14:textId="77777777" w:rsidR="0096715D" w:rsidRPr="005046CB" w:rsidRDefault="0096715D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הריץ סימולציה גם על 3-5 דרגות חופש</w:t>
      </w:r>
    </w:p>
    <w:p w14:paraId="54F79BF1" w14:textId="17F64E13" w:rsidR="00D27A69" w:rsidRPr="005046CB" w:rsidRDefault="0096715D" w:rsidP="004C62FC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לבדוק אם גמישות בנקודה תהיה מטרה – לבדוק שהזרוע </w:t>
      </w:r>
      <w:r w:rsidR="004C62FC">
        <w:rPr>
          <w:rFonts w:asciiTheme="minorBidi" w:hAnsiTheme="minorBidi" w:hint="cs"/>
          <w:sz w:val="28"/>
          <w:szCs w:val="28"/>
          <w:rtl/>
        </w:rPr>
        <w:t xml:space="preserve"> לא רק לנקודה אלא יכולה להגיע לעוד נקודות סמוכות</w:t>
      </w:r>
      <w:r w:rsidRPr="005046CB">
        <w:rPr>
          <w:rFonts w:asciiTheme="minorBidi" w:hAnsiTheme="minorBidi"/>
          <w:sz w:val="28"/>
          <w:szCs w:val="28"/>
          <w:rtl/>
        </w:rPr>
        <w:t xml:space="preserve"> </w:t>
      </w:r>
    </w:p>
    <w:p w14:paraId="3A265860" w14:textId="77777777" w:rsidR="00582681" w:rsidRPr="0015214F" w:rsidRDefault="005046CB" w:rsidP="0015214F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  <w:rtl/>
        </w:rPr>
      </w:pPr>
      <w:r w:rsidRPr="005046CB">
        <w:rPr>
          <w:rFonts w:asciiTheme="minorBidi" w:hAnsiTheme="minorBidi"/>
          <w:sz w:val="28"/>
          <w:szCs w:val="28"/>
          <w:rtl/>
        </w:rPr>
        <w:t>מצורף גם הקובץ שראינו בפגישה</w:t>
      </w:r>
    </w:p>
    <w:p w14:paraId="6C191CF6" w14:textId="77777777" w:rsidR="00582681" w:rsidRDefault="00582681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1A78EB27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2BE1EC4B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1532CAC5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</w:rPr>
      </w:pPr>
    </w:p>
    <w:p w14:paraId="1B759D49" w14:textId="0486ABBF" w:rsidR="00AF5B62" w:rsidRDefault="00AF5B62" w:rsidP="00F845CA">
      <w:pPr>
        <w:pStyle w:val="Heading1"/>
        <w:bidi/>
        <w:jc w:val="center"/>
        <w:rPr>
          <w:rFonts w:cstheme="minorBidi"/>
          <w:b/>
          <w:bCs/>
          <w:sz w:val="52"/>
          <w:szCs w:val="52"/>
          <w:u w:val="single"/>
          <w:rtl/>
        </w:rPr>
      </w:pPr>
      <w:r w:rsidRPr="00AC1CAC">
        <w:rPr>
          <w:rFonts w:hint="cs"/>
          <w:b/>
          <w:bCs/>
          <w:sz w:val="52"/>
          <w:szCs w:val="52"/>
          <w:u w:val="single"/>
          <w:rtl/>
        </w:rPr>
        <w:lastRenderedPageBreak/>
        <w:t xml:space="preserve">סיכום פגישה </w:t>
      </w:r>
      <w:r>
        <w:rPr>
          <w:rFonts w:cstheme="minorBidi" w:hint="cs"/>
          <w:b/>
          <w:bCs/>
          <w:sz w:val="52"/>
          <w:szCs w:val="52"/>
          <w:u w:val="single"/>
          <w:rtl/>
        </w:rPr>
        <w:t>30/12</w:t>
      </w:r>
      <w:r w:rsidRPr="00AC1CAC">
        <w:rPr>
          <w:rFonts w:cstheme="minorBidi" w:hint="cs"/>
          <w:b/>
          <w:bCs/>
          <w:sz w:val="52"/>
          <w:szCs w:val="52"/>
          <w:u w:val="single"/>
          <w:rtl/>
        </w:rPr>
        <w:t>/18</w:t>
      </w:r>
    </w:p>
    <w:p w14:paraId="0A1FC487" w14:textId="77777777" w:rsidR="00D13E9D" w:rsidRPr="00D13E9D" w:rsidRDefault="00D13E9D" w:rsidP="00D13E9D">
      <w:pPr>
        <w:bidi/>
        <w:rPr>
          <w:rtl/>
        </w:rPr>
      </w:pPr>
    </w:p>
    <w:p w14:paraId="7FC31BB2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מעבר על קובץ של שלד סקר ספרות</w:t>
      </w:r>
    </w:p>
    <w:p w14:paraId="7B0A85C1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מעבר על קובץ ראשוני של שאלת מחקר:</w:t>
      </w:r>
    </w:p>
    <w:p w14:paraId="5DBA3453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לחשוב על לשלב דינמיקה מהתחלה עם הקינמטיקה</w:t>
      </w:r>
    </w:p>
    <w:p w14:paraId="4B762DB1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לחשוב לשנות את הבעיה לבעיה מודולרית , כלומר לבחור אורכי לינקים/ סוגי מפרקים / מנועים וכו' מקטלוג של חברה/</w:t>
      </w:r>
      <w:proofErr w:type="spellStart"/>
      <w:r>
        <w:rPr>
          <w:sz w:val="28"/>
          <w:szCs w:val="28"/>
          <w:rtl/>
        </w:rPr>
        <w:t>ות</w:t>
      </w:r>
      <w:proofErr w:type="spellEnd"/>
      <w:r>
        <w:rPr>
          <w:sz w:val="28"/>
          <w:szCs w:val="28"/>
          <w:rtl/>
        </w:rPr>
        <w:t xml:space="preserve"> שמייצרות מודולים לרובוטים וכך המרחב יהיה לא רציף </w:t>
      </w:r>
    </w:p>
    <w:p w14:paraId="0FC3BB77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- היתרונות: התאמה לשיטת הקונספטים, יכולת מימוש האופטימיזציה, גמישות בשינוי המניפולטור בעתיד לפי צרכים משתנים</w:t>
      </w:r>
    </w:p>
    <w:p w14:paraId="62FB87BD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תמיר : לקרוא על זרועות מודולריות ואופטימיזציה של זרועות מודולריות (</w:t>
      </w:r>
      <w:r>
        <w:rPr>
          <w:sz w:val="28"/>
          <w:szCs w:val="28"/>
        </w:rPr>
        <w:t>RMMS</w:t>
      </w:r>
      <w:r>
        <w:rPr>
          <w:sz w:val="28"/>
          <w:szCs w:val="28"/>
          <w:rtl/>
        </w:rPr>
        <w:t>)</w:t>
      </w:r>
    </w:p>
    <w:p w14:paraId="669350BF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תמיר: לדון עם אביטל על ההצעות של עמי ובמיוחד נושא המודולריות. במידת הצורך לקבוע פגישה משולשת.</w:t>
      </w:r>
    </w:p>
    <w:p w14:paraId="3C8DAF97" w14:textId="77777777" w:rsidR="00AF5B62" w:rsidRPr="000501CF" w:rsidRDefault="00AF5B62" w:rsidP="00AF5B62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</w:p>
    <w:p w14:paraId="22960588" w14:textId="77777777" w:rsidR="00A712C5" w:rsidRDefault="00A712C5" w:rsidP="00A712C5">
      <w:pPr>
        <w:bidi/>
        <w:rPr>
          <w:rtl/>
        </w:rPr>
      </w:pPr>
    </w:p>
    <w:p w14:paraId="705EE56E" w14:textId="77777777" w:rsidR="00A712C5" w:rsidRDefault="00A712C5" w:rsidP="00A712C5">
      <w:pPr>
        <w:bidi/>
        <w:rPr>
          <w:rtl/>
        </w:rPr>
      </w:pPr>
    </w:p>
    <w:p w14:paraId="0394A18E" w14:textId="77777777" w:rsidR="00A712C5" w:rsidRDefault="00A712C5" w:rsidP="00A712C5">
      <w:pPr>
        <w:bidi/>
        <w:rPr>
          <w:rtl/>
        </w:rPr>
      </w:pPr>
    </w:p>
    <w:p w14:paraId="780669F9" w14:textId="77777777" w:rsidR="00A712C5" w:rsidRDefault="00A712C5" w:rsidP="00A712C5">
      <w:pPr>
        <w:bidi/>
        <w:rPr>
          <w:rtl/>
        </w:rPr>
      </w:pPr>
    </w:p>
    <w:p w14:paraId="291C67CD" w14:textId="77777777" w:rsidR="00A712C5" w:rsidRDefault="00A712C5" w:rsidP="00A712C5">
      <w:pPr>
        <w:bidi/>
        <w:rPr>
          <w:rtl/>
        </w:rPr>
      </w:pPr>
    </w:p>
    <w:p w14:paraId="41C6DE24" w14:textId="77777777" w:rsidR="00A712C5" w:rsidRDefault="00A712C5" w:rsidP="00A712C5">
      <w:pPr>
        <w:bidi/>
        <w:rPr>
          <w:rtl/>
        </w:rPr>
      </w:pPr>
    </w:p>
    <w:p w14:paraId="0544ED8A" w14:textId="77777777" w:rsidR="00A712C5" w:rsidRDefault="00A712C5" w:rsidP="00A712C5">
      <w:pPr>
        <w:bidi/>
        <w:rPr>
          <w:rtl/>
        </w:rPr>
      </w:pPr>
    </w:p>
    <w:p w14:paraId="40596E2C" w14:textId="77777777" w:rsidR="00A712C5" w:rsidRDefault="00A712C5" w:rsidP="00A712C5">
      <w:pPr>
        <w:bidi/>
        <w:rPr>
          <w:rtl/>
        </w:rPr>
      </w:pPr>
    </w:p>
    <w:p w14:paraId="41E459D0" w14:textId="77777777" w:rsidR="00A712C5" w:rsidRDefault="00A712C5" w:rsidP="00A712C5">
      <w:pPr>
        <w:bidi/>
        <w:rPr>
          <w:rtl/>
        </w:rPr>
      </w:pPr>
    </w:p>
    <w:p w14:paraId="70565381" w14:textId="77777777" w:rsidR="00A712C5" w:rsidRDefault="00A712C5" w:rsidP="00A712C5">
      <w:pPr>
        <w:bidi/>
        <w:rPr>
          <w:rtl/>
        </w:rPr>
      </w:pPr>
    </w:p>
    <w:p w14:paraId="3ACE7EFD" w14:textId="77777777" w:rsidR="00A712C5" w:rsidRDefault="00A712C5" w:rsidP="00A712C5">
      <w:pPr>
        <w:bidi/>
        <w:rPr>
          <w:rtl/>
        </w:rPr>
      </w:pPr>
    </w:p>
    <w:p w14:paraId="1EEA84F5" w14:textId="77777777" w:rsidR="00A712C5" w:rsidRDefault="00A712C5" w:rsidP="00A712C5">
      <w:pPr>
        <w:bidi/>
        <w:rPr>
          <w:rtl/>
        </w:rPr>
      </w:pPr>
    </w:p>
    <w:p w14:paraId="25FB64B3" w14:textId="77777777" w:rsidR="00AF5B62" w:rsidRDefault="00AF5B62" w:rsidP="00AF5B62">
      <w:pPr>
        <w:pStyle w:val="Heading1"/>
        <w:bidi/>
        <w:jc w:val="center"/>
        <w:rPr>
          <w:rFonts w:asciiTheme="minorHAnsi" w:eastAsiaTheme="minorHAnsi" w:hAnsiTheme="minorHAnsi" w:cstheme="minorBidi"/>
          <w:color w:val="auto"/>
          <w:sz w:val="22"/>
          <w:szCs w:val="22"/>
          <w:rtl/>
        </w:rPr>
      </w:pPr>
    </w:p>
    <w:p w14:paraId="3852FB9F" w14:textId="77777777" w:rsidR="00A712C5" w:rsidRPr="00A712C5" w:rsidRDefault="00A712C5" w:rsidP="00582681">
      <w:pPr>
        <w:rPr>
          <w:rtl/>
        </w:rPr>
      </w:pPr>
    </w:p>
    <w:p w14:paraId="628BDF5F" w14:textId="77777777" w:rsidR="00716D99" w:rsidRPr="00AC1CAC" w:rsidRDefault="00AC1CAC" w:rsidP="00AF5B62">
      <w:pPr>
        <w:pStyle w:val="Heading1"/>
        <w:bidi/>
        <w:jc w:val="center"/>
        <w:rPr>
          <w:rFonts w:cstheme="minorBidi"/>
          <w:b/>
          <w:bCs/>
          <w:sz w:val="52"/>
          <w:szCs w:val="52"/>
          <w:u w:val="single"/>
          <w:rtl/>
        </w:rPr>
      </w:pPr>
      <w:r w:rsidRPr="00AC1CAC">
        <w:rPr>
          <w:rFonts w:hint="cs"/>
          <w:b/>
          <w:bCs/>
          <w:sz w:val="52"/>
          <w:szCs w:val="52"/>
          <w:u w:val="single"/>
          <w:rtl/>
        </w:rPr>
        <w:lastRenderedPageBreak/>
        <w:t xml:space="preserve">סיכום פגישה </w:t>
      </w:r>
      <w:r w:rsidRPr="00AC1CAC">
        <w:rPr>
          <w:rFonts w:cstheme="minorBidi" w:hint="cs"/>
          <w:b/>
          <w:bCs/>
          <w:sz w:val="52"/>
          <w:szCs w:val="52"/>
          <w:u w:val="single"/>
          <w:rtl/>
        </w:rPr>
        <w:t>19/08/18</w:t>
      </w:r>
    </w:p>
    <w:p w14:paraId="2B052CD5" w14:textId="77777777" w:rsidR="00AC1CAC" w:rsidRPr="00AC1CAC" w:rsidRDefault="00AC1CAC" w:rsidP="000E6682">
      <w:pPr>
        <w:bidi/>
        <w:spacing w:after="0" w:line="300" w:lineRule="auto"/>
        <w:rPr>
          <w:sz w:val="28"/>
          <w:szCs w:val="28"/>
          <w:rtl/>
        </w:rPr>
      </w:pPr>
    </w:p>
    <w:p w14:paraId="0095C1BF" w14:textId="77777777" w:rsidR="00AC1CAC" w:rsidRDefault="00AC1CAC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 xml:space="preserve">קורסי בחירה:  לבדוק בבתי הספר להנדסת חשמל, הנדסה רפואית, הנדסת תעשייה ומדעי המחשב.   </w:t>
      </w:r>
    </w:p>
    <w:p w14:paraId="0C36721D" w14:textId="77777777" w:rsidR="00AC1CAC" w:rsidRPr="00AC1CAC" w:rsidRDefault="00AC1CAC" w:rsidP="000E6682">
      <w:pPr>
        <w:pStyle w:val="NoSpacing"/>
        <w:bidi/>
        <w:spacing w:line="300" w:lineRule="auto"/>
        <w:ind w:left="630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>המלצה על הקורסים/נושאים הבאים:</w:t>
      </w:r>
    </w:p>
    <w:p w14:paraId="1FC47F15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>בינה חישובית - בוצע</w:t>
      </w:r>
    </w:p>
    <w:p w14:paraId="504BFE9D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 xml:space="preserve">אופטימיזציה מרובת מטרות </w:t>
      </w:r>
      <w:r w:rsidRPr="00AC1CAC">
        <w:rPr>
          <w:sz w:val="28"/>
          <w:szCs w:val="28"/>
          <w:rtl/>
        </w:rPr>
        <w:t>–</w:t>
      </w:r>
      <w:r w:rsidRPr="00AC1CAC">
        <w:rPr>
          <w:rFonts w:hint="cs"/>
          <w:sz w:val="28"/>
          <w:szCs w:val="28"/>
          <w:rtl/>
        </w:rPr>
        <w:t xml:space="preserve"> יבוצע בסמסטר הקרוב</w:t>
      </w:r>
    </w:p>
    <w:p w14:paraId="0E73B527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דינמיקה ובקרה של מערכות -  לבדוק מה הידע הקיים</w:t>
      </w:r>
    </w:p>
    <w:p w14:paraId="07F94860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קורס ראייה ממוחשבת/ עיבוד אותות</w:t>
      </w:r>
    </w:p>
    <w:p w14:paraId="015A4EFD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קורס למידה עמוקה</w:t>
      </w:r>
    </w:p>
    <w:p w14:paraId="0094F7A9" w14:textId="77777777" w:rsidR="00AC1CAC" w:rsidRPr="00A06CFA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 xml:space="preserve">בקרה אופטימלית </w:t>
      </w:r>
      <w:r>
        <w:rPr>
          <w:sz w:val="28"/>
          <w:szCs w:val="28"/>
          <w:rtl/>
        </w:rPr>
        <w:t>–</w:t>
      </w:r>
      <w:r>
        <w:rPr>
          <w:rFonts w:hint="cs"/>
          <w:sz w:val="28"/>
          <w:szCs w:val="28"/>
          <w:rtl/>
        </w:rPr>
        <w:t xml:space="preserve"> </w:t>
      </w:r>
      <w:proofErr w:type="spellStart"/>
      <w:r>
        <w:rPr>
          <w:rFonts w:hint="cs"/>
          <w:sz w:val="28"/>
          <w:szCs w:val="28"/>
          <w:rtl/>
        </w:rPr>
        <w:t>אמליה</w:t>
      </w:r>
      <w:proofErr w:type="spellEnd"/>
      <w:r>
        <w:rPr>
          <w:rFonts w:hint="cs"/>
          <w:sz w:val="28"/>
          <w:szCs w:val="28"/>
          <w:rtl/>
        </w:rPr>
        <w:t xml:space="preserve"> פרידמן</w:t>
      </w:r>
    </w:p>
    <w:p w14:paraId="6DEDC744" w14:textId="77777777" w:rsidR="00A06CFA" w:rsidRPr="00A06CF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לשלוח לעמי מסמך צרכים שלנו (אביטל ותמיר) מהזרוע הרובוטית</w:t>
      </w:r>
    </w:p>
    <w:p w14:paraId="56025BDF" w14:textId="77777777" w:rsidR="00A06CFA" w:rsidRPr="00A06CF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 xml:space="preserve">עמי לשלוח מאמרים לתמיר: </w:t>
      </w:r>
    </w:p>
    <w:p w14:paraId="338B555A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אלגוריתמיקה של בחירת קונספטים</w:t>
      </w:r>
    </w:p>
    <w:p w14:paraId="03562149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</w:rPr>
        <w:t>CEC</w:t>
      </w:r>
      <w:r>
        <w:rPr>
          <w:rFonts w:hint="cs"/>
          <w:sz w:val="28"/>
          <w:szCs w:val="28"/>
          <w:rtl/>
        </w:rPr>
        <w:t xml:space="preserve"> 2015 </w:t>
      </w:r>
    </w:p>
    <w:p w14:paraId="1A479ADB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</w:rPr>
        <w:t>SNC</w:t>
      </w:r>
      <w:r>
        <w:rPr>
          <w:rFonts w:hint="cs"/>
          <w:sz w:val="28"/>
          <w:szCs w:val="28"/>
          <w:rtl/>
        </w:rPr>
        <w:t>- 2017</w:t>
      </w:r>
    </w:p>
    <w:p w14:paraId="480C72EA" w14:textId="77777777" w:rsidR="00A06CFA" w:rsidRPr="00C4278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עד סוף הסמסטר</w:t>
      </w:r>
      <w:r w:rsidR="00C4278A" w:rsidRPr="00C4278A">
        <w:rPr>
          <w:rFonts w:hint="cs"/>
          <w:sz w:val="28"/>
          <w:szCs w:val="28"/>
          <w:rtl/>
        </w:rPr>
        <w:t xml:space="preserve"> לקבל רקע בסיסי ראשוני על שלושת הנושאים הבאים:</w:t>
      </w:r>
    </w:p>
    <w:p w14:paraId="20A14D0E" w14:textId="77777777" w:rsidR="00C4278A" w:rsidRP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 xml:space="preserve">תכנון זרוע רובוטית </w:t>
      </w:r>
      <w:r w:rsidRPr="00C4278A">
        <w:rPr>
          <w:sz w:val="28"/>
          <w:szCs w:val="28"/>
          <w:rtl/>
        </w:rPr>
        <w:t>–</w:t>
      </w:r>
      <w:r w:rsidRPr="00C4278A">
        <w:rPr>
          <w:rFonts w:hint="cs"/>
          <w:sz w:val="28"/>
          <w:szCs w:val="28"/>
          <w:rtl/>
        </w:rPr>
        <w:t xml:space="preserve"> צרכים, דרישות ומטרות מהזרוע</w:t>
      </w:r>
    </w:p>
    <w:p w14:paraId="6715E7F4" w14:textId="77777777" w:rsidR="00C4278A" w:rsidRP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קונספטים</w:t>
      </w:r>
    </w:p>
    <w:p w14:paraId="4E705BA0" w14:textId="77777777" w:rsid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אופטימיזציה של זרועות</w:t>
      </w:r>
    </w:p>
    <w:p w14:paraId="4777D6C0" w14:textId="77777777" w:rsidR="00C4278A" w:rsidRPr="00C4278A" w:rsidRDefault="00C4278A" w:rsidP="00C4278A">
      <w:pPr>
        <w:pStyle w:val="NoSpacing"/>
        <w:bidi/>
        <w:rPr>
          <w:sz w:val="28"/>
          <w:szCs w:val="28"/>
          <w:rtl/>
        </w:rPr>
      </w:pPr>
    </w:p>
    <w:sectPr w:rsidR="00C4278A" w:rsidRPr="00C427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7501E"/>
    <w:multiLevelType w:val="hybridMultilevel"/>
    <w:tmpl w:val="39E0C9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7574A"/>
    <w:multiLevelType w:val="hybridMultilevel"/>
    <w:tmpl w:val="9466BBD8"/>
    <w:lvl w:ilvl="0" w:tplc="C46A8E9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85304"/>
    <w:multiLevelType w:val="hybridMultilevel"/>
    <w:tmpl w:val="2BEEAC72"/>
    <w:lvl w:ilvl="0" w:tplc="0BD2BF46">
      <w:numFmt w:val="bullet"/>
      <w:lvlText w:val="-"/>
      <w:lvlJc w:val="left"/>
      <w:pPr>
        <w:ind w:left="1350" w:hanging="360"/>
      </w:pPr>
      <w:rPr>
        <w:rFonts w:ascii="Arial" w:eastAsiaTheme="minorHAnsi" w:hAnsi="Arial" w:cs="Aria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25D80F8A"/>
    <w:multiLevelType w:val="hybridMultilevel"/>
    <w:tmpl w:val="FA7E5C22"/>
    <w:lvl w:ilvl="0" w:tplc="E910C8E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5148D0"/>
    <w:multiLevelType w:val="hybridMultilevel"/>
    <w:tmpl w:val="8AEE47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3D3C75"/>
    <w:multiLevelType w:val="hybridMultilevel"/>
    <w:tmpl w:val="A76ED666"/>
    <w:lvl w:ilvl="0" w:tplc="A0F8ECF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863A6B"/>
    <w:multiLevelType w:val="hybridMultilevel"/>
    <w:tmpl w:val="13B0A3FE"/>
    <w:lvl w:ilvl="0" w:tplc="C4DA8762">
      <w:start w:val="1"/>
      <w:numFmt w:val="decimal"/>
      <w:lvlText w:val="%1."/>
      <w:lvlJc w:val="left"/>
      <w:pPr>
        <w:ind w:left="63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76893251"/>
    <w:multiLevelType w:val="hybridMultilevel"/>
    <w:tmpl w:val="E340B8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7"/>
  </w:num>
  <w:num w:numId="5">
    <w:abstractNumId w:val="3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0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DS2NDewNDKxMDBX0lEKTi0uzszPAykwqQUAxY5KxiwAAAA="/>
  </w:docVars>
  <w:rsids>
    <w:rsidRoot w:val="00AC1CAC"/>
    <w:rsid w:val="000501CF"/>
    <w:rsid w:val="000B6E5C"/>
    <w:rsid w:val="000E6682"/>
    <w:rsid w:val="00117E99"/>
    <w:rsid w:val="0015214F"/>
    <w:rsid w:val="001E0B03"/>
    <w:rsid w:val="00230F48"/>
    <w:rsid w:val="00375D9B"/>
    <w:rsid w:val="004C62FC"/>
    <w:rsid w:val="005046CB"/>
    <w:rsid w:val="00582681"/>
    <w:rsid w:val="005E14B5"/>
    <w:rsid w:val="00606DB9"/>
    <w:rsid w:val="0066570B"/>
    <w:rsid w:val="00716D99"/>
    <w:rsid w:val="00852478"/>
    <w:rsid w:val="0096715D"/>
    <w:rsid w:val="009C08EF"/>
    <w:rsid w:val="00A06CFA"/>
    <w:rsid w:val="00A712C5"/>
    <w:rsid w:val="00AA2654"/>
    <w:rsid w:val="00AC1CAC"/>
    <w:rsid w:val="00AE1778"/>
    <w:rsid w:val="00AF5B62"/>
    <w:rsid w:val="00BC201F"/>
    <w:rsid w:val="00C4278A"/>
    <w:rsid w:val="00D13E9D"/>
    <w:rsid w:val="00D27A69"/>
    <w:rsid w:val="00F4410D"/>
    <w:rsid w:val="00F70D6F"/>
    <w:rsid w:val="00F8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8F320"/>
  <w15:chartTrackingRefBased/>
  <w15:docId w15:val="{AB1BBC55-B44A-4243-A418-9DB94A0ED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1C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1C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AC1CA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F5B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E17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17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17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17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17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7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7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8</cp:revision>
  <dcterms:created xsi:type="dcterms:W3CDTF">2019-07-18T10:56:00Z</dcterms:created>
  <dcterms:modified xsi:type="dcterms:W3CDTF">2019-11-10T09:37:00Z</dcterms:modified>
</cp:coreProperties>
</file>